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Look w:val="00A0" w:firstRow="1" w:lastRow="0" w:firstColumn="1" w:lastColumn="0" w:noHBand="0" w:noVBand="0"/>
      </w:tblPr>
      <w:tblGrid>
        <w:gridCol w:w="7071"/>
        <w:gridCol w:w="2166"/>
      </w:tblGrid>
      <w:tr w:rsidR="004B445F" w:rsidRPr="00A325D2" w:rsidTr="00A325D2">
        <w:tc>
          <w:tcPr>
            <w:tcW w:w="7071" w:type="dxa"/>
          </w:tcPr>
          <w:p w:rsidR="004B445F" w:rsidRPr="00A325D2" w:rsidRDefault="004B445F" w:rsidP="00A325D2">
            <w:pPr>
              <w:pStyle w:val="Heading1"/>
              <w:spacing w:line="240" w:lineRule="auto"/>
            </w:pPr>
            <w:bookmarkStart w:id="0" w:name="_GoBack"/>
            <w:bookmarkEnd w:id="0"/>
            <w:r w:rsidRPr="00A325D2">
              <w:t>Personal Profile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I am a mature Engineering Graduate seeking to begin a new career in the exciting field of digital media. My experience with this began when I created a website to promote m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y own property services company. 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At university I also had programming experience, putting C+ to use in my final project. More recently I have be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>en teaching myself HTML, CSS, SA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SS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,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JS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, jQuery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>,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Bootstrap</w:t>
            </w:r>
            <w:r w:rsidR="00AC3F95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and WordPress/Photoshop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. I’ve also been learning through Google Garage. I have found this thoroughly engaging and enjoyable and wish to continue to pursue it in a professional environment. I believe I have the determination and aptitude to be highly successful given the right opportunity.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I also have 11 years’ experience in the construction industry, including managing my own property services business and latterly </w:t>
            </w:r>
            <w:r>
              <w:rPr>
                <w:rFonts w:ascii="Rockwell" w:hAnsi="Rockwell" w:cs="Aharoni"/>
                <w:sz w:val="24"/>
                <w:szCs w:val="24"/>
                <w:lang w:bidi="he-IL"/>
              </w:rPr>
              <w:t>as assistant manager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 xml:space="preserve"> for a green building company, consistently providing excellent customer service, delivering projects on time and on </w:t>
            </w:r>
            <w:r w:rsidRPr="00AC3F95">
              <w:rPr>
                <w:rFonts w:ascii="Rockwell" w:hAnsi="Rockwell" w:cs="Aharoni"/>
                <w:noProof/>
                <w:sz w:val="24"/>
                <w:szCs w:val="24"/>
                <w:lang w:bidi="he-IL"/>
              </w:rPr>
              <w:t>budget</w:t>
            </w: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.</w:t>
            </w:r>
          </w:p>
          <w:p w:rsidR="004B445F" w:rsidRPr="00A325D2" w:rsidRDefault="004B445F" w:rsidP="00DB241B">
            <w:pPr>
              <w:pStyle w:val="PlainText"/>
              <w:rPr>
                <w:rFonts w:ascii="Rockwell" w:hAnsi="Rockwell" w:cs="Aharoni"/>
                <w:sz w:val="24"/>
                <w:szCs w:val="24"/>
                <w:lang w:bidi="he-IL"/>
              </w:rPr>
            </w:pPr>
          </w:p>
          <w:p w:rsidR="004B445F" w:rsidRPr="00A325D2" w:rsidRDefault="004B445F" w:rsidP="00110721">
            <w:pPr>
              <w:pStyle w:val="PlainText"/>
            </w:pPr>
            <w:r w:rsidRPr="00A325D2">
              <w:rPr>
                <w:rFonts w:ascii="Rockwell" w:hAnsi="Rockwell" w:cs="Aharoni"/>
                <w:sz w:val="24"/>
                <w:szCs w:val="24"/>
                <w:lang w:bidi="he-IL"/>
              </w:rPr>
              <w:t>I have an affinity with IT and other technology and excellent numeracy and literacy. I am very excited about moving into this industry and keen to build on my knowledge with further skills and experience.</w:t>
            </w:r>
          </w:p>
        </w:tc>
        <w:tc>
          <w:tcPr>
            <w:tcW w:w="2166" w:type="dxa"/>
          </w:tcPr>
          <w:p w:rsidR="004B445F" w:rsidRPr="00A325D2" w:rsidRDefault="00AC3F95" w:rsidP="00A325D2">
            <w:pPr>
              <w:pStyle w:val="Heading1"/>
              <w:spacing w:line="240" w:lineRule="auto"/>
              <w:jc w:val="center"/>
            </w:pPr>
            <w:r>
              <w:rPr>
                <w:noProof/>
                <w:lang w:eastAsia="en-GB"/>
              </w:rPr>
              <w:drawing>
                <wp:inline distT="0" distB="0" distL="0" distR="0">
                  <wp:extent cx="1237228" cy="1214120"/>
                  <wp:effectExtent l="0" t="0" r="1270" b="5080"/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rofile close.jpg"/>
                          <pic:cNvPicPr/>
                        </pic:nvPicPr>
                        <pic:blipFill>
                          <a:blip r:embed="rId8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980" cy="1214120"/>
                          </a:xfrm>
                          <a:prstGeom prst="rect">
                            <a:avLst/>
                          </a:prstGeom>
                          <a:effectLst>
                            <a:softEdge rad="3175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445F" w:rsidRDefault="004B445F" w:rsidP="00110721">
      <w:pPr>
        <w:pStyle w:val="Heading1"/>
      </w:pPr>
      <w:r w:rsidRPr="001F7CDA">
        <w:t>Key information</w:t>
      </w:r>
    </w:p>
    <w:p w:rsidR="004B445F" w:rsidRDefault="004B445F" w:rsidP="00110721">
      <w:pPr>
        <w:pStyle w:val="PlainText"/>
        <w:numPr>
          <w:ilvl w:val="0"/>
          <w:numId w:val="6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1</w:t>
      </w:r>
      <w:r w:rsidRPr="001F7CDA">
        <w:rPr>
          <w:rFonts w:ascii="Rockwell" w:hAnsi="Rockwell" w:cs="Aharoni"/>
          <w:sz w:val="24"/>
          <w:szCs w:val="24"/>
          <w:vertAlign w:val="superscript"/>
          <w:lang w:bidi="he-IL"/>
        </w:rPr>
        <w:t>st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class degree Mechanical Engineering</w:t>
      </w:r>
      <w:r>
        <w:rPr>
          <w:rFonts w:ascii="Rockwell" w:hAnsi="Rockwell" w:cs="Aharoni"/>
          <w:sz w:val="24"/>
          <w:szCs w:val="24"/>
          <w:lang w:bidi="he-IL"/>
        </w:rPr>
        <w:t xml:space="preserve"> BEng, </w:t>
      </w:r>
    </w:p>
    <w:p w:rsidR="004B445F" w:rsidRPr="00891E65" w:rsidRDefault="004B445F" w:rsidP="00110721">
      <w:pPr>
        <w:pStyle w:val="PlainText"/>
        <w:numPr>
          <w:ilvl w:val="0"/>
          <w:numId w:val="6"/>
        </w:numPr>
        <w:rPr>
          <w:rFonts w:ascii="Rockwell" w:hAnsi="Rockwell" w:cs="Aharoni"/>
          <w:sz w:val="24"/>
          <w:szCs w:val="24"/>
          <w:lang w:bidi="he-IL"/>
        </w:rPr>
      </w:pPr>
      <w:r w:rsidRPr="00891E65">
        <w:rPr>
          <w:rFonts w:ascii="Rockwell" w:hAnsi="Rockwell" w:cs="Aharoni"/>
          <w:sz w:val="24"/>
          <w:szCs w:val="24"/>
          <w:lang w:bidi="he-IL"/>
        </w:rPr>
        <w:t>Highly IT literate</w:t>
      </w:r>
      <w:r>
        <w:rPr>
          <w:rFonts w:ascii="Rockwell" w:hAnsi="Rockwell" w:cs="Aharoni"/>
          <w:sz w:val="24"/>
          <w:szCs w:val="24"/>
          <w:lang w:bidi="he-IL"/>
        </w:rPr>
        <w:t xml:space="preserve">: </w:t>
      </w:r>
      <w:r w:rsidRPr="00891E65">
        <w:rPr>
          <w:rFonts w:ascii="Rockwell" w:hAnsi="Rockwell" w:cs="Aharoni"/>
          <w:sz w:val="24"/>
          <w:szCs w:val="24"/>
          <w:lang w:bidi="he-IL"/>
        </w:rPr>
        <w:t xml:space="preserve">MS </w:t>
      </w:r>
      <w:r>
        <w:rPr>
          <w:rFonts w:ascii="Rockwell" w:hAnsi="Rockwell" w:cs="Aharoni"/>
          <w:sz w:val="24"/>
          <w:szCs w:val="24"/>
          <w:lang w:bidi="he-IL"/>
        </w:rPr>
        <w:t>Office; HTML, CSS, JavaScript, jQuery, Bootstrap, C+ Programming experience. Also experience of Image Editing with GIMP</w:t>
      </w:r>
      <w:r w:rsidR="00AC3F95">
        <w:rPr>
          <w:rFonts w:ascii="Rockwell" w:hAnsi="Rockwell" w:cs="Aharoni"/>
          <w:sz w:val="24"/>
          <w:szCs w:val="24"/>
          <w:lang w:bidi="he-IL"/>
        </w:rPr>
        <w:t xml:space="preserve"> and Photoshop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10721" w:rsidRDefault="004B445F" w:rsidP="0083552D">
      <w:pPr>
        <w:pStyle w:val="PlainText"/>
        <w:numPr>
          <w:ilvl w:val="0"/>
          <w:numId w:val="6"/>
        </w:numPr>
      </w:pPr>
      <w:r w:rsidRPr="00110721">
        <w:rPr>
          <w:rFonts w:ascii="Rockwell" w:hAnsi="Rockwell" w:cs="Aharoni"/>
          <w:sz w:val="24"/>
          <w:szCs w:val="24"/>
          <w:lang w:bidi="he-IL"/>
        </w:rPr>
        <w:t>High level of numeracy and literacy.</w:t>
      </w:r>
    </w:p>
    <w:p w:rsidR="004B445F" w:rsidRDefault="004B445F" w:rsidP="0083552D">
      <w:pPr>
        <w:pStyle w:val="PlainText"/>
        <w:numPr>
          <w:ilvl w:val="0"/>
          <w:numId w:val="6"/>
        </w:numPr>
      </w:pPr>
      <w:r w:rsidRPr="00110721">
        <w:rPr>
          <w:rFonts w:ascii="Rockwell" w:hAnsi="Rockwell" w:cs="Aharoni"/>
          <w:sz w:val="24"/>
          <w:szCs w:val="24"/>
          <w:lang w:bidi="he-IL"/>
        </w:rPr>
        <w:t>Excellent attention to detail with conscientious attitude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0F553C">
      <w:pPr>
        <w:pStyle w:val="Heading1"/>
      </w:pPr>
      <w:r w:rsidRPr="001F7CDA">
        <w:t>Qualifications</w:t>
      </w:r>
    </w:p>
    <w:p w:rsidR="004B445F" w:rsidRPr="00C6173E" w:rsidRDefault="004B445F" w:rsidP="00C22B61">
      <w:pPr>
        <w:pStyle w:val="PlainText"/>
        <w:numPr>
          <w:ilvl w:val="0"/>
          <w:numId w:val="1"/>
        </w:numPr>
        <w:rPr>
          <w:rFonts w:ascii="Rockwell" w:hAnsi="Rockwell" w:cs="Aharoni"/>
          <w:b/>
          <w:sz w:val="24"/>
          <w:szCs w:val="24"/>
          <w:lang w:bidi="he-IL"/>
        </w:rPr>
      </w:pPr>
      <w:r w:rsidRPr="00C6173E">
        <w:rPr>
          <w:rFonts w:ascii="Rockwell" w:hAnsi="Rockwell" w:cs="Aharoni"/>
          <w:b/>
          <w:sz w:val="24"/>
          <w:szCs w:val="24"/>
          <w:lang w:bidi="he-IL"/>
        </w:rPr>
        <w:t>1st class honours Mechanical Engineering UMIST (2000)</w:t>
      </w:r>
    </w:p>
    <w:p w:rsidR="004B445F" w:rsidRPr="00C6173E" w:rsidRDefault="004B445F" w:rsidP="00C22B61">
      <w:pPr>
        <w:pStyle w:val="PlainText"/>
        <w:numPr>
          <w:ilvl w:val="0"/>
          <w:numId w:val="1"/>
        </w:numPr>
        <w:rPr>
          <w:rFonts w:ascii="Rockwell" w:hAnsi="Rockwell" w:cs="Aharoni"/>
          <w:b/>
          <w:sz w:val="24"/>
          <w:szCs w:val="24"/>
          <w:lang w:bidi="he-IL"/>
        </w:rPr>
      </w:pPr>
      <w:r w:rsidRPr="00AC3F95">
        <w:rPr>
          <w:rFonts w:ascii="Rockwell" w:hAnsi="Rockwell" w:cs="Aharoni"/>
          <w:b/>
          <w:noProof/>
          <w:sz w:val="24"/>
          <w:szCs w:val="24"/>
          <w:lang w:bidi="he-IL"/>
        </w:rPr>
        <w:t>A levels</w:t>
      </w:r>
      <w:r w:rsidRPr="00C6173E">
        <w:rPr>
          <w:rFonts w:ascii="Rockwell" w:hAnsi="Rockwell" w:cs="Aharoni"/>
          <w:b/>
          <w:sz w:val="24"/>
          <w:szCs w:val="24"/>
          <w:lang w:bidi="he-IL"/>
        </w:rPr>
        <w:t xml:space="preserve"> - Maths (A), Physics (A), Gen Studies (A), Geography (C) 1997</w:t>
      </w:r>
    </w:p>
    <w:p w:rsidR="004B445F" w:rsidRDefault="004B445F" w:rsidP="000E4E2E">
      <w:pPr>
        <w:jc w:val="center"/>
        <w:rPr>
          <w:rFonts w:cs="Aharoni"/>
          <w:sz w:val="24"/>
          <w:szCs w:val="24"/>
          <w:lang w:bidi="he-IL"/>
        </w:rPr>
      </w:pPr>
    </w:p>
    <w:p w:rsidR="004B445F" w:rsidRDefault="004B445F" w:rsidP="000E4E2E">
      <w:pPr>
        <w:pStyle w:val="Heading1"/>
      </w:pPr>
      <w:r w:rsidRPr="001F7CDA">
        <w:t>Employment History</w:t>
      </w:r>
    </w:p>
    <w:p w:rsidR="00AC3F95" w:rsidRPr="001F7CDA" w:rsidRDefault="00AC3F95" w:rsidP="00AC3F9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Junior Front End Developer (placement)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March 2017</w:t>
      </w:r>
    </w:p>
    <w:p w:rsidR="00AC3F95" w:rsidRP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proofErr w:type="gramStart"/>
      <w:r w:rsidRPr="00AC3F95">
        <w:rPr>
          <w:rFonts w:ascii="Rockwell" w:hAnsi="Rockwell" w:cs="Aharoni"/>
          <w:sz w:val="24"/>
          <w:szCs w:val="24"/>
          <w:lang w:bidi="he-IL"/>
        </w:rPr>
        <w:t xml:space="preserve">Placement as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junior</w:t>
      </w:r>
      <w:r w:rsidRPr="00AC3F95">
        <w:rPr>
          <w:rFonts w:ascii="Rockwell" w:hAnsi="Rockwell" w:cs="Aharoni"/>
          <w:sz w:val="24"/>
          <w:szCs w:val="24"/>
          <w:lang w:bidi="he-IL"/>
        </w:rPr>
        <w:t xml:space="preserve"> developer at Entyce Creative, a leading digital agency in the Chester area.</w:t>
      </w:r>
      <w:proofErr w:type="gramEnd"/>
      <w:r w:rsidRPr="00AC3F95">
        <w:rPr>
          <w:rFonts w:ascii="Rockwell" w:hAnsi="Rockwell" w:cs="Aharoni"/>
          <w:sz w:val="24"/>
          <w:szCs w:val="24"/>
          <w:lang w:bidi="he-IL"/>
        </w:rPr>
        <w:t xml:space="preserve"> </w:t>
      </w:r>
    </w:p>
    <w:p w:rsidR="00AC3F95" w:rsidRP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AC3F95" w:rsidRDefault="00AC3F95" w:rsidP="00AC3F9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AC3F95">
        <w:rPr>
          <w:rFonts w:ascii="Rockwell" w:hAnsi="Rockwell" w:cs="Aharoni"/>
          <w:sz w:val="24"/>
          <w:szCs w:val="24"/>
          <w:lang w:bidi="he-IL"/>
        </w:rPr>
        <w:t xml:space="preserve">Working mainly with WordPress websites, this placement has given me valuable insight into life at a digital agency, as well as further improving my technical skills </w:t>
      </w:r>
      <w:r w:rsidRPr="00AC3F95">
        <w:rPr>
          <w:rFonts w:ascii="Rockwell" w:hAnsi="Rockwell" w:cs="Aharoni"/>
          <w:sz w:val="24"/>
          <w:szCs w:val="24"/>
          <w:lang w:bidi="he-IL"/>
        </w:rPr>
        <w:lastRenderedPageBreak/>
        <w:t>and knowledge in HTML/CSS/Wordpress/Photoshop, through modifying and updating existing websites and creating new pages and newsletters. It has concreted my desire to pursue a career in web development.</w:t>
      </w:r>
    </w:p>
    <w:p w:rsidR="00AC3F95" w:rsidRPr="00AC3F95" w:rsidRDefault="00AC3F95" w:rsidP="00AC3F95"/>
    <w:p w:rsidR="004B445F" w:rsidRPr="001F7CDA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Site manager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, </w:t>
      </w:r>
      <w:proofErr w:type="spellStart"/>
      <w:r w:rsidRPr="001F7CDA">
        <w:rPr>
          <w:rFonts w:ascii="Rockwell" w:hAnsi="Rockwell" w:cs="Aharoni"/>
          <w:b/>
          <w:sz w:val="24"/>
          <w:szCs w:val="24"/>
          <w:lang w:bidi="he-IL"/>
        </w:rPr>
        <w:t>EcoVert</w:t>
      </w:r>
      <w:proofErr w:type="spellEnd"/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July 2014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to </w:t>
      </w:r>
      <w:r w:rsidR="00AC3F95">
        <w:rPr>
          <w:rFonts w:ascii="Rockwell" w:hAnsi="Rockwell" w:cs="Aharoni"/>
          <w:b/>
          <w:sz w:val="24"/>
          <w:szCs w:val="24"/>
          <w:lang w:bidi="he-IL"/>
        </w:rPr>
        <w:t>February 2017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 xml:space="preserve">In July 2014 my role was expanded to involve managing construction sites in addition to the existing responsibilities, to include training staff, liaising with clients, suppliers and subcontractors. </w:t>
      </w:r>
      <w:proofErr w:type="gramStart"/>
      <w:r>
        <w:rPr>
          <w:rFonts w:ascii="Rockwell" w:hAnsi="Rockwell" w:cs="Aharoni"/>
          <w:sz w:val="24"/>
          <w:szCs w:val="24"/>
          <w:lang w:bidi="he-IL"/>
        </w:rPr>
        <w:t xml:space="preserve">Checking </w:t>
      </w:r>
      <w:r w:rsidR="00AC3F95" w:rsidRPr="00AC3F95">
        <w:rPr>
          <w:rFonts w:ascii="Rockwell" w:hAnsi="Rockwell" w:cs="Aharoni"/>
          <w:noProof/>
          <w:sz w:val="24"/>
          <w:szCs w:val="24"/>
          <w:lang w:bidi="he-IL"/>
        </w:rPr>
        <w:t xml:space="preserve">the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quality</w:t>
      </w:r>
      <w:r>
        <w:rPr>
          <w:rFonts w:ascii="Rockwell" w:hAnsi="Rockwell" w:cs="Aharoni"/>
          <w:sz w:val="24"/>
          <w:szCs w:val="24"/>
          <w:lang w:bidi="he-IL"/>
        </w:rPr>
        <w:t xml:space="preserve"> of workmanship/compliance.</w:t>
      </w:r>
      <w:proofErr w:type="gramEnd"/>
      <w:r>
        <w:rPr>
          <w:rFonts w:ascii="Rockwell" w:hAnsi="Rockwell" w:cs="Aharoni"/>
          <w:sz w:val="24"/>
          <w:szCs w:val="24"/>
          <w:lang w:bidi="he-IL"/>
        </w:rPr>
        <w:t xml:space="preserve"> Solving problems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on</w:t>
      </w:r>
      <w:r w:rsidR="00AC3F95">
        <w:rPr>
          <w:rFonts w:ascii="Rockwell" w:hAnsi="Rockwell" w:cs="Aharoni"/>
          <w:noProof/>
          <w:sz w:val="24"/>
          <w:szCs w:val="24"/>
          <w:lang w:bidi="he-IL"/>
        </w:rPr>
        <w:t xml:space="preserve">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site</w:t>
      </w:r>
      <w:r>
        <w:rPr>
          <w:rFonts w:ascii="Rockwell" w:hAnsi="Rockwell" w:cs="Aharoni"/>
          <w:sz w:val="24"/>
          <w:szCs w:val="24"/>
          <w:lang w:bidi="he-IL"/>
        </w:rPr>
        <w:t xml:space="preserve"> and ensuring quality and health and safety standards are met.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ject assistant</w:t>
      </w:r>
      <w:r w:rsidRPr="002E7EE7">
        <w:rPr>
          <w:rFonts w:ascii="Rockwell" w:hAnsi="Rockwell" w:cs="Aharoni"/>
          <w:b/>
          <w:sz w:val="24"/>
          <w:szCs w:val="24"/>
          <w:lang w:bidi="he-IL"/>
        </w:rPr>
        <w:t xml:space="preserve">, </w:t>
      </w:r>
      <w:proofErr w:type="spellStart"/>
      <w:r w:rsidRPr="002E7EE7">
        <w:rPr>
          <w:rFonts w:ascii="Rockwell" w:hAnsi="Rockwell" w:cs="Aharoni"/>
          <w:b/>
          <w:sz w:val="24"/>
          <w:szCs w:val="24"/>
          <w:lang w:bidi="he-IL"/>
        </w:rPr>
        <w:t>EcoVert</w:t>
      </w:r>
      <w:proofErr w:type="spellEnd"/>
      <w:r w:rsidRPr="002E7EE7">
        <w:rPr>
          <w:rFonts w:ascii="Rockwell" w:hAnsi="Rockwell" w:cs="Aharoni"/>
          <w:b/>
          <w:sz w:val="24"/>
          <w:szCs w:val="24"/>
          <w:lang w:bidi="he-IL"/>
        </w:rPr>
        <w:t xml:space="preserve">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Oct 2012 to July 2014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proofErr w:type="spellStart"/>
      <w:r w:rsidRPr="001F7CDA">
        <w:rPr>
          <w:rFonts w:ascii="Rockwell" w:hAnsi="Rockwell" w:cs="Aharoni"/>
          <w:sz w:val="24"/>
          <w:szCs w:val="24"/>
          <w:lang w:bidi="he-IL"/>
        </w:rPr>
        <w:t>EcoVert</w:t>
      </w:r>
      <w:proofErr w:type="spellEnd"/>
      <w:r w:rsidRPr="001F7CDA">
        <w:rPr>
          <w:rFonts w:ascii="Rockwell" w:hAnsi="Rockwell" w:cs="Aharoni"/>
          <w:sz w:val="24"/>
          <w:szCs w:val="24"/>
          <w:lang w:bidi="he-IL"/>
        </w:rPr>
        <w:t xml:space="preserve"> provides </w:t>
      </w:r>
      <w:r>
        <w:rPr>
          <w:rFonts w:ascii="Rockwell" w:hAnsi="Rockwell" w:cs="Aharoni"/>
          <w:sz w:val="24"/>
          <w:szCs w:val="24"/>
          <w:lang w:bidi="he-IL"/>
        </w:rPr>
        <w:t xml:space="preserve">low energy refurbishments and new build services for commercial and domestic buildings up to </w:t>
      </w:r>
      <w:proofErr w:type="spellStart"/>
      <w:r>
        <w:rPr>
          <w:rFonts w:ascii="Rockwell" w:hAnsi="Rockwell" w:cs="Aharoni"/>
          <w:sz w:val="24"/>
          <w:szCs w:val="24"/>
          <w:lang w:bidi="he-IL"/>
        </w:rPr>
        <w:t>PassivHaus</w:t>
      </w:r>
      <w:proofErr w:type="spellEnd"/>
      <w:r>
        <w:rPr>
          <w:rFonts w:ascii="Rockwell" w:hAnsi="Rockwell" w:cs="Aharoni"/>
          <w:sz w:val="24"/>
          <w:szCs w:val="24"/>
          <w:lang w:bidi="he-IL"/>
        </w:rPr>
        <w:t xml:space="preserve"> standard</w:t>
      </w:r>
      <w:r w:rsidRPr="001F7CDA"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National Trust Environment Volunteer -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March 2012 – March 2013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 xml:space="preserve">I worked with the environmental practice advisers in </w:t>
      </w:r>
      <w:smartTag w:uri="urn:schemas-microsoft-com:office:smarttags" w:element="place">
        <w:smartTag w:uri="urn:schemas-microsoft-com:office:smarttags" w:element="country-region">
          <w:r w:rsidRPr="001F7CDA">
            <w:rPr>
              <w:rFonts w:ascii="Rockwell" w:hAnsi="Rockwell" w:cs="Aharoni"/>
              <w:sz w:val="24"/>
              <w:szCs w:val="24"/>
              <w:lang w:bidi="he-IL"/>
            </w:rPr>
            <w:t>Wales</w:t>
          </w:r>
        </w:smartTag>
      </w:smartTag>
      <w:r w:rsidRPr="001F7CDA">
        <w:rPr>
          <w:rFonts w:ascii="Rockwell" w:hAnsi="Rockwell" w:cs="Aharoni"/>
          <w:sz w:val="24"/>
          <w:szCs w:val="24"/>
          <w:lang w:bidi="he-IL"/>
        </w:rPr>
        <w:t xml:space="preserve">. </w:t>
      </w:r>
      <w:r>
        <w:rPr>
          <w:rFonts w:ascii="Rockwell" w:hAnsi="Rockwell" w:cs="Aharoni"/>
          <w:sz w:val="24"/>
          <w:szCs w:val="24"/>
          <w:lang w:bidi="he-IL"/>
        </w:rPr>
        <w:t xml:space="preserve">My main project was to 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assess the NT’s holiday properties for energy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efficiency</w:t>
      </w:r>
      <w:r>
        <w:rPr>
          <w:rFonts w:ascii="Rockwell" w:hAnsi="Rockwell" w:cs="Aharoni"/>
          <w:sz w:val="24"/>
          <w:szCs w:val="24"/>
          <w:lang w:bidi="he-IL"/>
        </w:rPr>
        <w:t xml:space="preserve"> and to look for opportunities for improvement</w:t>
      </w:r>
      <w:r w:rsidRPr="001F7CDA"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Owner/Manager, Eagle Property Services – </w:t>
      </w:r>
      <w:smartTag w:uri="urn:schemas-microsoft-com:office:smarttags" w:element="place">
        <w:smartTag w:uri="urn:schemas-microsoft-com:office:smarttags" w:element="City">
          <w:r w:rsidRPr="001F7CDA">
            <w:rPr>
              <w:rFonts w:ascii="Rockwell" w:hAnsi="Rockwell" w:cs="Aharoni"/>
              <w:b/>
              <w:sz w:val="24"/>
              <w:szCs w:val="24"/>
              <w:lang w:bidi="he-IL"/>
            </w:rPr>
            <w:t>Chester</w:t>
          </w:r>
        </w:smartTag>
      </w:smartTag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April 2005 – October 2012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Responsible for managing and carrying out property maintenan</w:t>
      </w:r>
      <w:r>
        <w:rPr>
          <w:rFonts w:ascii="Rockwell" w:hAnsi="Rockwell" w:cs="Aharoni"/>
          <w:sz w:val="24"/>
          <w:szCs w:val="24"/>
          <w:lang w:bidi="he-IL"/>
        </w:rPr>
        <w:t>ce/development contracts, ranging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from minor repairs and mechanical/electrical installations to full property refurbishment.</w:t>
      </w:r>
      <w:r>
        <w:rPr>
          <w:rFonts w:ascii="Rockwell" w:hAnsi="Rockwell" w:cs="Aharoni"/>
          <w:sz w:val="24"/>
          <w:szCs w:val="24"/>
          <w:lang w:bidi="he-IL"/>
        </w:rPr>
        <w:t xml:space="preserve"> Alongside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this</w:t>
      </w:r>
      <w:r w:rsidR="00AC3F95">
        <w:rPr>
          <w:rFonts w:ascii="Rockwell" w:hAnsi="Rockwell" w:cs="Aharoni"/>
          <w:noProof/>
          <w:sz w:val="24"/>
          <w:szCs w:val="24"/>
          <w:lang w:bidi="he-IL"/>
        </w:rPr>
        <w:t>,</w:t>
      </w:r>
      <w:r>
        <w:rPr>
          <w:rFonts w:ascii="Rockwell" w:hAnsi="Rockwell" w:cs="Aharoni"/>
          <w:sz w:val="24"/>
          <w:szCs w:val="24"/>
          <w:lang w:bidi="he-IL"/>
        </w:rPr>
        <w:t xml:space="preserve"> I was responsible for all the marketing, accounting, tendering and ancillary tasks relating to the business.</w:t>
      </w:r>
    </w:p>
    <w:p w:rsidR="004B445F" w:rsidRPr="000F553C" w:rsidRDefault="004B445F" w:rsidP="000F553C">
      <w:pPr>
        <w:pStyle w:val="Heading1"/>
      </w:pPr>
      <w:r w:rsidRPr="000F553C">
        <w:t>Accomplishments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fessional</w:t>
      </w:r>
    </w:p>
    <w:p w:rsidR="004B445F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Site managed sustainable property refurbishment projects valued up to c£300,000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Ran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own property Maintenance Company and managed contracts valued up to £55,000. Maintained business through</w:t>
      </w:r>
      <w:r w:rsidR="00AC3F95">
        <w:rPr>
          <w:rFonts w:ascii="Rockwell" w:hAnsi="Rockwell" w:cs="Aharoni"/>
          <w:sz w:val="24"/>
          <w:szCs w:val="24"/>
          <w:lang w:bidi="he-IL"/>
        </w:rPr>
        <w:t xml:space="preserve"> a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</w:t>
      </w:r>
      <w:r w:rsidRPr="00AC3F95">
        <w:rPr>
          <w:rFonts w:ascii="Rockwell" w:hAnsi="Rockwell" w:cs="Aharoni"/>
          <w:noProof/>
          <w:sz w:val="24"/>
          <w:szCs w:val="24"/>
          <w:lang w:bidi="he-IL"/>
        </w:rPr>
        <w:t>difficult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period in the construction industry.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Sourced, planned and coordinated groups of trades people to fully meet the project criteria.</w:t>
      </w:r>
    </w:p>
    <w:p w:rsidR="004B445F" w:rsidRPr="001F7CDA" w:rsidRDefault="004B445F" w:rsidP="00C22B61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Learned and used MS FrontPage software</w:t>
      </w:r>
      <w:r>
        <w:rPr>
          <w:rFonts w:ascii="Rockwell" w:hAnsi="Rockwell" w:cs="Aharoni"/>
          <w:sz w:val="24"/>
          <w:szCs w:val="24"/>
          <w:lang w:bidi="he-IL"/>
        </w:rPr>
        <w:t>/HTML/CSS to create business website</w:t>
      </w:r>
    </w:p>
    <w:p w:rsidR="004B445F" w:rsidRDefault="004B445F" w:rsidP="00D30C2D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 xml:space="preserve">Achieved certification under BS7671: requirements for electrical installations </w:t>
      </w:r>
    </w:p>
    <w:p w:rsidR="004B445F" w:rsidRPr="00D30C2D" w:rsidRDefault="004B445F" w:rsidP="00D30C2D">
      <w:pPr>
        <w:pStyle w:val="PlainText"/>
        <w:numPr>
          <w:ilvl w:val="0"/>
          <w:numId w:val="2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Used a wide variety of tools and equipment and skills to carry out refurbishment projects to a high standard.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Academic</w:t>
      </w:r>
    </w:p>
    <w:p w:rsidR="004B445F" w:rsidRDefault="004B445F" w:rsidP="00B94E0D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F</w:t>
      </w:r>
      <w:r w:rsidRPr="001460DF">
        <w:rPr>
          <w:rFonts w:ascii="Rockwell" w:hAnsi="Rockwell" w:cs="Aharoni"/>
          <w:sz w:val="24"/>
          <w:szCs w:val="24"/>
          <w:lang w:bidi="he-IL"/>
        </w:rPr>
        <w:t>irst class honours degree in Mechanical Engineering</w:t>
      </w:r>
      <w:r>
        <w:rPr>
          <w:rFonts w:ascii="Rockwell" w:hAnsi="Rockwell" w:cs="Aharoni"/>
          <w:sz w:val="24"/>
          <w:szCs w:val="24"/>
          <w:lang w:bidi="he-IL"/>
        </w:rPr>
        <w:t>.</w:t>
      </w:r>
    </w:p>
    <w:p w:rsidR="004B445F" w:rsidRPr="001460DF" w:rsidRDefault="004B445F" w:rsidP="00B94E0D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sz w:val="24"/>
          <w:szCs w:val="24"/>
          <w:lang w:bidi="he-IL"/>
        </w:rPr>
        <w:t>O</w:t>
      </w:r>
      <w:r w:rsidRPr="001460DF">
        <w:rPr>
          <w:rFonts w:ascii="Rockwell" w:hAnsi="Rockwell" w:cs="Aharoni"/>
          <w:sz w:val="24"/>
          <w:szCs w:val="24"/>
          <w:lang w:bidi="he-IL"/>
        </w:rPr>
        <w:t xml:space="preserve">utstanding results in </w:t>
      </w:r>
      <w:r>
        <w:rPr>
          <w:rFonts w:ascii="Rockwell" w:hAnsi="Rockwell" w:cs="Aharoni"/>
          <w:sz w:val="24"/>
          <w:szCs w:val="24"/>
          <w:lang w:bidi="he-IL"/>
        </w:rPr>
        <w:t>various subjects</w:t>
      </w:r>
    </w:p>
    <w:p w:rsidR="004B445F" w:rsidRPr="001F7CDA" w:rsidRDefault="004B445F" w:rsidP="00C22B61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lastRenderedPageBreak/>
        <w:t xml:space="preserve">Used word processing and </w:t>
      </w:r>
      <w:proofErr w:type="spellStart"/>
      <w:r w:rsidRPr="001F7CDA">
        <w:rPr>
          <w:rFonts w:ascii="Rockwell" w:hAnsi="Rockwell" w:cs="Aharoni"/>
          <w:sz w:val="24"/>
          <w:szCs w:val="24"/>
          <w:lang w:bidi="he-IL"/>
        </w:rPr>
        <w:t>spreadsheet</w:t>
      </w:r>
      <w:proofErr w:type="spellEnd"/>
      <w:r w:rsidRPr="001F7CDA">
        <w:rPr>
          <w:rFonts w:ascii="Rockwell" w:hAnsi="Rockwell" w:cs="Aharoni"/>
          <w:sz w:val="24"/>
          <w:szCs w:val="24"/>
          <w:lang w:bidi="he-IL"/>
        </w:rPr>
        <w:t xml:space="preserve"> software packages to produce many technical reports to a high standard.</w:t>
      </w:r>
    </w:p>
    <w:p w:rsidR="004B445F" w:rsidRDefault="004B445F" w:rsidP="00EE49AE">
      <w:pPr>
        <w:pStyle w:val="PlainText"/>
        <w:numPr>
          <w:ilvl w:val="0"/>
          <w:numId w:val="4"/>
        </w:numPr>
        <w:rPr>
          <w:rFonts w:ascii="Rockwell" w:hAnsi="Rockwell" w:cs="Aharoni"/>
          <w:sz w:val="24"/>
          <w:szCs w:val="24"/>
          <w:lang w:bidi="he-IL"/>
        </w:rPr>
      </w:pPr>
      <w:r w:rsidRPr="001F7CDA">
        <w:rPr>
          <w:rFonts w:ascii="Rockwell" w:hAnsi="Rockwell" w:cs="Aharoni"/>
          <w:sz w:val="24"/>
          <w:szCs w:val="24"/>
          <w:lang w:bidi="he-IL"/>
        </w:rPr>
        <w:t>Learned programming language</w:t>
      </w:r>
      <w:r>
        <w:rPr>
          <w:rFonts w:ascii="Rockwell" w:hAnsi="Rockwell" w:cs="Aharoni"/>
          <w:sz w:val="24"/>
          <w:szCs w:val="24"/>
          <w:lang w:bidi="he-IL"/>
        </w:rPr>
        <w:t xml:space="preserve"> (C+)</w:t>
      </w:r>
      <w:r w:rsidRPr="001F7CDA">
        <w:rPr>
          <w:rFonts w:ascii="Rockwell" w:hAnsi="Rockwell" w:cs="Aharoni"/>
          <w:sz w:val="24"/>
          <w:szCs w:val="24"/>
          <w:lang w:bidi="he-IL"/>
        </w:rPr>
        <w:t xml:space="preserve"> from scratch to develop material testing equipment for university dissertation.</w:t>
      </w:r>
    </w:p>
    <w:p w:rsidR="004B445F" w:rsidRDefault="004B445F" w:rsidP="00925C73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925C73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925C73">
        <w:rPr>
          <w:rFonts w:ascii="Rockwell" w:hAnsi="Rockwell" w:cs="Aharoni"/>
          <w:b/>
          <w:sz w:val="24"/>
          <w:szCs w:val="24"/>
          <w:lang w:bidi="he-IL"/>
        </w:rPr>
        <w:t>Personal interests</w:t>
      </w:r>
    </w:p>
    <w:p w:rsidR="004B445F" w:rsidRPr="00925C73" w:rsidRDefault="00AC3F95" w:rsidP="00925C73">
      <w:pPr>
        <w:pStyle w:val="PlainText"/>
        <w:numPr>
          <w:ilvl w:val="0"/>
          <w:numId w:val="7"/>
        </w:numPr>
        <w:rPr>
          <w:rFonts w:ascii="Rockwell" w:hAnsi="Rockwell" w:cs="Aharoni"/>
          <w:sz w:val="24"/>
          <w:szCs w:val="24"/>
          <w:lang w:bidi="he-IL"/>
        </w:rPr>
      </w:pPr>
      <w:r>
        <w:rPr>
          <w:rFonts w:ascii="Rockwell" w:hAnsi="Rockwell" w:cs="Aharoni"/>
          <w:noProof/>
          <w:sz w:val="24"/>
          <w:szCs w:val="24"/>
          <w:lang w:bidi="he-IL"/>
        </w:rPr>
        <w:t>A k</w:t>
      </w:r>
      <w:r w:rsidR="004B445F" w:rsidRPr="00AC3F95">
        <w:rPr>
          <w:rFonts w:ascii="Rockwell" w:hAnsi="Rockwell" w:cs="Aharoni"/>
          <w:noProof/>
          <w:sz w:val="24"/>
          <w:szCs w:val="24"/>
          <w:lang w:bidi="he-IL"/>
        </w:rPr>
        <w:t>een</w:t>
      </w:r>
      <w:r w:rsidR="004B445F">
        <w:rPr>
          <w:rFonts w:ascii="Rockwell" w:hAnsi="Rockwell" w:cs="Aharoni"/>
          <w:sz w:val="24"/>
          <w:szCs w:val="24"/>
          <w:lang w:bidi="he-IL"/>
        </w:rPr>
        <w:t xml:space="preserve"> runner, cyclist and climber. Regularly participate in races around the country.</w:t>
      </w:r>
    </w:p>
    <w:sectPr w:rsidR="004B445F" w:rsidRPr="00925C73" w:rsidSect="008E10A5">
      <w:headerReference w:type="default" r:id="rId9"/>
      <w:footerReference w:type="default" r:id="rId10"/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0CD6" w:rsidRDefault="00C80CD6" w:rsidP="000F553C">
      <w:pPr>
        <w:spacing w:after="0" w:line="240" w:lineRule="auto"/>
      </w:pPr>
      <w:r>
        <w:separator/>
      </w:r>
    </w:p>
  </w:endnote>
  <w:endnote w:type="continuationSeparator" w:id="0">
    <w:p w:rsidR="00C80CD6" w:rsidRDefault="00C80CD6" w:rsidP="000F5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altName w:val="Segoe UI Semibold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1F7CDA" w:rsidRDefault="00AC3F95" w:rsidP="000F553C">
    <w:pPr>
      <w:pStyle w:val="PlainText"/>
      <w:jc w:val="center"/>
      <w:rPr>
        <w:rFonts w:ascii="Rockwell" w:hAnsi="Rockwell" w:cs="Aharoni"/>
        <w:sz w:val="18"/>
        <w:szCs w:val="18"/>
        <w:lang w:bidi="he-IL"/>
      </w:rPr>
    </w:pPr>
    <w:r>
      <w:rPr>
        <w:rFonts w:ascii="Rockwell" w:hAnsi="Rockwell" w:cs="Aharoni"/>
        <w:sz w:val="18"/>
        <w:szCs w:val="18"/>
        <w:lang w:bidi="he-IL"/>
      </w:rPr>
      <w:t>7 School Bank, Norley, Frodsham, WA68NW</w:t>
    </w:r>
    <w:r w:rsidR="004B445F">
      <w:rPr>
        <w:rFonts w:ascii="Rockwell" w:hAnsi="Rockwell" w:cs="Aharoni"/>
        <w:sz w:val="18"/>
        <w:szCs w:val="18"/>
        <w:lang w:bidi="he-IL"/>
      </w:rPr>
      <w:t xml:space="preserve"> </w:t>
    </w:r>
    <w:r w:rsidR="004B445F" w:rsidRPr="001F7CDA">
      <w:rPr>
        <w:rFonts w:ascii="Rockwell" w:hAnsi="Rockwell" w:cs="Aharoni"/>
        <w:sz w:val="18"/>
        <w:szCs w:val="18"/>
        <w:lang w:bidi="he-IL"/>
      </w:rPr>
      <w:t>- 07941 939374 - tomeagle79@gmail.com</w:t>
    </w:r>
  </w:p>
  <w:p w:rsidR="004B445F" w:rsidRDefault="004B44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0CD6" w:rsidRDefault="00C80CD6" w:rsidP="000F553C">
      <w:pPr>
        <w:spacing w:after="0" w:line="240" w:lineRule="auto"/>
      </w:pPr>
      <w:r>
        <w:separator/>
      </w:r>
    </w:p>
  </w:footnote>
  <w:footnote w:type="continuationSeparator" w:id="0">
    <w:p w:rsidR="00C80CD6" w:rsidRDefault="00C80CD6" w:rsidP="000F5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2B7822" w:rsidRDefault="004B445F" w:rsidP="002B7822">
    <w:pPr>
      <w:pStyle w:val="Title"/>
      <w:rPr>
        <w:rFonts w:cs="Aharoni"/>
        <w:lang w:bidi="he-IL"/>
      </w:rPr>
    </w:pPr>
    <w:r w:rsidRPr="001F7CDA">
      <w:rPr>
        <w:rFonts w:cs="Aharoni"/>
        <w:lang w:bidi="he-IL"/>
      </w:rPr>
      <w:t>Tom Eagle BEng</w:t>
    </w:r>
    <w:r w:rsidR="00AC3F95">
      <w:rPr>
        <w:rFonts w:cs="Aharoni"/>
        <w:lang w:bidi="he-IL"/>
      </w:rPr>
      <w:t xml:space="preserve"> Junior Develo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DE761C"/>
    <w:multiLevelType w:val="hybridMultilevel"/>
    <w:tmpl w:val="B0C28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F08633F"/>
    <w:multiLevelType w:val="hybridMultilevel"/>
    <w:tmpl w:val="7FAC5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FC0595"/>
    <w:multiLevelType w:val="hybridMultilevel"/>
    <w:tmpl w:val="92B4A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B47DE2"/>
    <w:multiLevelType w:val="hybridMultilevel"/>
    <w:tmpl w:val="4C665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971475"/>
    <w:multiLevelType w:val="hybridMultilevel"/>
    <w:tmpl w:val="17F43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0B0CA4"/>
    <w:multiLevelType w:val="hybridMultilevel"/>
    <w:tmpl w:val="44E8F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261E69"/>
    <w:multiLevelType w:val="hybridMultilevel"/>
    <w:tmpl w:val="9BF0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cyNTMyNLYwsbBU0lEKTi0uzszPAykwqgUAte3fCSwAAAA="/>
  </w:docVars>
  <w:rsids>
    <w:rsidRoot w:val="0078353F"/>
    <w:rsid w:val="00054435"/>
    <w:rsid w:val="000C3793"/>
    <w:rsid w:val="000E4E2E"/>
    <w:rsid w:val="000F553C"/>
    <w:rsid w:val="00102D6A"/>
    <w:rsid w:val="00110721"/>
    <w:rsid w:val="001460DF"/>
    <w:rsid w:val="001F7CDA"/>
    <w:rsid w:val="00217E4A"/>
    <w:rsid w:val="00223B7B"/>
    <w:rsid w:val="00264BBC"/>
    <w:rsid w:val="00287A89"/>
    <w:rsid w:val="00292038"/>
    <w:rsid w:val="002A3A64"/>
    <w:rsid w:val="002B7822"/>
    <w:rsid w:val="002D6530"/>
    <w:rsid w:val="002E7EE7"/>
    <w:rsid w:val="00340E92"/>
    <w:rsid w:val="00346AEF"/>
    <w:rsid w:val="00351884"/>
    <w:rsid w:val="00372E31"/>
    <w:rsid w:val="003A13C0"/>
    <w:rsid w:val="003C11CA"/>
    <w:rsid w:val="003D264F"/>
    <w:rsid w:val="003F6C79"/>
    <w:rsid w:val="0041596C"/>
    <w:rsid w:val="004306EF"/>
    <w:rsid w:val="004325D1"/>
    <w:rsid w:val="004B445F"/>
    <w:rsid w:val="005B0E33"/>
    <w:rsid w:val="0064750D"/>
    <w:rsid w:val="00654B93"/>
    <w:rsid w:val="006E3CC1"/>
    <w:rsid w:val="007107A1"/>
    <w:rsid w:val="00727B96"/>
    <w:rsid w:val="0078353F"/>
    <w:rsid w:val="007A3979"/>
    <w:rsid w:val="007B40F0"/>
    <w:rsid w:val="007B70B6"/>
    <w:rsid w:val="007C5218"/>
    <w:rsid w:val="007C756D"/>
    <w:rsid w:val="007D4D63"/>
    <w:rsid w:val="007E1C49"/>
    <w:rsid w:val="00820224"/>
    <w:rsid w:val="00822F42"/>
    <w:rsid w:val="0083552D"/>
    <w:rsid w:val="00852EA9"/>
    <w:rsid w:val="00854B2D"/>
    <w:rsid w:val="00891E65"/>
    <w:rsid w:val="008B02D7"/>
    <w:rsid w:val="008E10A5"/>
    <w:rsid w:val="009204A9"/>
    <w:rsid w:val="00925C73"/>
    <w:rsid w:val="00954E26"/>
    <w:rsid w:val="00960974"/>
    <w:rsid w:val="00967C3F"/>
    <w:rsid w:val="00990D90"/>
    <w:rsid w:val="009C05BD"/>
    <w:rsid w:val="009C6ECA"/>
    <w:rsid w:val="009E42B3"/>
    <w:rsid w:val="00A0307A"/>
    <w:rsid w:val="00A12CEC"/>
    <w:rsid w:val="00A16F81"/>
    <w:rsid w:val="00A325D2"/>
    <w:rsid w:val="00A502A6"/>
    <w:rsid w:val="00A841FC"/>
    <w:rsid w:val="00A90CE5"/>
    <w:rsid w:val="00AB5761"/>
    <w:rsid w:val="00AC3F95"/>
    <w:rsid w:val="00AD3EDC"/>
    <w:rsid w:val="00B26DDC"/>
    <w:rsid w:val="00B61879"/>
    <w:rsid w:val="00B94E0D"/>
    <w:rsid w:val="00B9561D"/>
    <w:rsid w:val="00BB014F"/>
    <w:rsid w:val="00BB0903"/>
    <w:rsid w:val="00BB6B5C"/>
    <w:rsid w:val="00BD1688"/>
    <w:rsid w:val="00BE4DBA"/>
    <w:rsid w:val="00C22B61"/>
    <w:rsid w:val="00C23F6E"/>
    <w:rsid w:val="00C47C9D"/>
    <w:rsid w:val="00C6173E"/>
    <w:rsid w:val="00C80CD6"/>
    <w:rsid w:val="00CB1D86"/>
    <w:rsid w:val="00CC7612"/>
    <w:rsid w:val="00CF7B6A"/>
    <w:rsid w:val="00D30C2D"/>
    <w:rsid w:val="00D4372E"/>
    <w:rsid w:val="00D96246"/>
    <w:rsid w:val="00DA1951"/>
    <w:rsid w:val="00DB241B"/>
    <w:rsid w:val="00DC7AB4"/>
    <w:rsid w:val="00DE5E8C"/>
    <w:rsid w:val="00DE7E58"/>
    <w:rsid w:val="00E45F5A"/>
    <w:rsid w:val="00E468F5"/>
    <w:rsid w:val="00E8763D"/>
    <w:rsid w:val="00EB0689"/>
    <w:rsid w:val="00EB15C4"/>
    <w:rsid w:val="00EE49AE"/>
    <w:rsid w:val="00EF4647"/>
    <w:rsid w:val="00F34268"/>
    <w:rsid w:val="00FB693F"/>
    <w:rsid w:val="00FF06B1"/>
    <w:rsid w:val="00FF2118"/>
    <w:rsid w:val="00FF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FILE</vt:lpstr>
    </vt:vector>
  </TitlesOfParts>
  <Company/>
  <LinksUpToDate>false</LinksUpToDate>
  <CharactersWithSpaces>4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FILE</dc:title>
  <dc:creator>tom eagle</dc:creator>
  <cp:lastModifiedBy>Windows User</cp:lastModifiedBy>
  <cp:revision>2</cp:revision>
  <cp:lastPrinted>2014-07-29T20:23:00Z</cp:lastPrinted>
  <dcterms:created xsi:type="dcterms:W3CDTF">2017-05-04T12:33:00Z</dcterms:created>
  <dcterms:modified xsi:type="dcterms:W3CDTF">2017-05-04T12:33:00Z</dcterms:modified>
</cp:coreProperties>
</file>